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OFIA MOCIAN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OF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CIAN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12 West Howard Street,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CIANKO@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0440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